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0EFDA" w14:textId="77777777" w:rsidR="00745715" w:rsidRDefault="00745715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ARD OF ADJUSTMENT MINUTES</w:t>
      </w:r>
    </w:p>
    <w:p w14:paraId="5FFE289A" w14:textId="4BC9EEB6" w:rsidR="00745715" w:rsidRDefault="00846D72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ptember</w:t>
      </w:r>
      <w:r w:rsidR="000719E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45979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="00E653BB">
        <w:rPr>
          <w:rFonts w:ascii="Times New Roman" w:eastAsia="Times New Roman" w:hAnsi="Times New Roman" w:cs="Times New Roman"/>
          <w:b/>
          <w:bCs/>
          <w:sz w:val="24"/>
          <w:szCs w:val="24"/>
        </w:rPr>
        <w:t>, 2025</w:t>
      </w:r>
    </w:p>
    <w:p w14:paraId="346894CE" w14:textId="77777777" w:rsidR="00745715" w:rsidRDefault="006267D7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olla </w:t>
      </w:r>
      <w:r w:rsidR="00745715">
        <w:rPr>
          <w:rFonts w:ascii="Times New Roman" w:eastAsia="Times New Roman" w:hAnsi="Times New Roman" w:cs="Times New Roman"/>
          <w:b/>
          <w:sz w:val="24"/>
          <w:szCs w:val="24"/>
        </w:rPr>
        <w:t>City Hall</w:t>
      </w:r>
    </w:p>
    <w:p w14:paraId="2B217C27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A4AB6D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514478" w14:textId="60D3E168" w:rsidR="00745715" w:rsidRDefault="00745715" w:rsidP="0074571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esid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Cs/>
          <w:sz w:val="24"/>
          <w:szCs w:val="24"/>
        </w:rPr>
        <w:t>Matt Crowell</w:t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7353F">
        <w:rPr>
          <w:rFonts w:ascii="Times New Roman" w:eastAsia="Times New Roman" w:hAnsi="Times New Roman" w:cs="Times New Roman"/>
          <w:bCs/>
          <w:sz w:val="24"/>
          <w:szCs w:val="24"/>
        </w:rPr>
        <w:t>(via zoom)</w:t>
      </w:r>
    </w:p>
    <w:p w14:paraId="1EBCA190" w14:textId="262FE6AA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Pres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9C0416">
        <w:rPr>
          <w:rFonts w:ascii="Times New Roman" w:eastAsia="Times New Roman" w:hAnsi="Times New Roman" w:cs="Times New Roman"/>
          <w:sz w:val="24"/>
          <w:szCs w:val="24"/>
        </w:rPr>
        <w:t>Jacob Rohter</w:t>
      </w:r>
      <w:r w:rsidR="002F33DE">
        <w:rPr>
          <w:rFonts w:ascii="Times New Roman" w:eastAsia="Times New Roman" w:hAnsi="Times New Roman" w:cs="Times New Roman"/>
          <w:sz w:val="24"/>
          <w:szCs w:val="24"/>
        </w:rPr>
        <w:t xml:space="preserve"> (via zoom)</w:t>
      </w:r>
      <w:r w:rsidR="00471891">
        <w:rPr>
          <w:rFonts w:ascii="Times New Roman" w:eastAsia="Times New Roman" w:hAnsi="Times New Roman" w:cs="Times New Roman"/>
          <w:sz w:val="24"/>
          <w:szCs w:val="24"/>
        </w:rPr>
        <w:t>, John Meusch</w:t>
      </w:r>
    </w:p>
    <w:p w14:paraId="458ECF5A" w14:textId="77777777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ternates Pres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566281">
        <w:rPr>
          <w:rFonts w:ascii="Times New Roman" w:eastAsia="Times New Roman" w:hAnsi="Times New Roman" w:cs="Times New Roman"/>
          <w:sz w:val="24"/>
          <w:szCs w:val="24"/>
        </w:rPr>
        <w:t>Jonathan Hin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es</w:t>
      </w:r>
    </w:p>
    <w:p w14:paraId="12B598D3" w14:textId="3322E60D" w:rsidR="00745715" w:rsidRPr="00306DDC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Not Presen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62589">
        <w:rPr>
          <w:rFonts w:ascii="Times New Roman" w:eastAsia="Times New Roman" w:hAnsi="Times New Roman" w:cs="Times New Roman"/>
          <w:sz w:val="24"/>
          <w:szCs w:val="24"/>
        </w:rPr>
        <w:t xml:space="preserve">None, 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>One Vacancy</w:t>
      </w:r>
    </w:p>
    <w:p w14:paraId="5BB4840F" w14:textId="16332BBC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ity Official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67D7">
        <w:rPr>
          <w:rFonts w:ascii="Times New Roman" w:eastAsia="Times New Roman" w:hAnsi="Times New Roman" w:cs="Times New Roman"/>
          <w:sz w:val="24"/>
          <w:szCs w:val="24"/>
        </w:rPr>
        <w:t>City Planner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 xml:space="preserve"> Tom Coots, Community Development Director Dawn Bell</w:t>
      </w:r>
      <w:r w:rsidR="00120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81221C">
        <w:rPr>
          <w:rFonts w:ascii="Times New Roman" w:eastAsia="Times New Roman" w:hAnsi="Times New Roman" w:cs="Times New Roman"/>
          <w:sz w:val="24"/>
          <w:szCs w:val="24"/>
        </w:rPr>
        <w:t>Community Development Specialist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Cindy Brown</w:t>
      </w:r>
    </w:p>
    <w:p w14:paraId="373B1023" w14:textId="7B5FDDB3" w:rsidR="00745715" w:rsidRDefault="00745715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B01CE9">
        <w:rPr>
          <w:rFonts w:ascii="Times New Roman" w:eastAsia="Times New Roman" w:hAnsi="Times New Roman" w:cs="Times New Roman"/>
          <w:sz w:val="24"/>
          <w:szCs w:val="24"/>
        </w:rPr>
        <w:t>Cole Piercy, Melissa Kelly and Keith Kelly</w:t>
      </w:r>
    </w:p>
    <w:p w14:paraId="6FE6DCA3" w14:textId="77777777" w:rsidR="009B2A8C" w:rsidRDefault="009B2A8C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6AB55D3" w14:textId="7A354EFB" w:rsidR="00786CA6" w:rsidRPr="000719EB" w:rsidRDefault="00AD2AEF" w:rsidP="000719EB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/>
          <w:sz w:val="24"/>
          <w:szCs w:val="24"/>
        </w:rPr>
        <w:t>Matt Crow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al</w:t>
      </w:r>
      <w:r w:rsidR="003B63FB">
        <w:rPr>
          <w:rFonts w:ascii="Times New Roman" w:eastAsia="Times New Roman" w:hAnsi="Times New Roman" w:cs="Times New Roman"/>
          <w:sz w:val="24"/>
          <w:szCs w:val="24"/>
        </w:rPr>
        <w:t xml:space="preserve">led the meeting to </w:t>
      </w:r>
      <w:r w:rsidR="000B6C89">
        <w:rPr>
          <w:rFonts w:ascii="Times New Roman" w:eastAsia="Times New Roman" w:hAnsi="Times New Roman" w:cs="Times New Roman"/>
          <w:sz w:val="24"/>
          <w:szCs w:val="24"/>
        </w:rPr>
        <w:t>order at 5:</w:t>
      </w:r>
      <w:r w:rsidR="006F554C">
        <w:rPr>
          <w:rFonts w:ascii="Times New Roman" w:eastAsia="Times New Roman" w:hAnsi="Times New Roman" w:cs="Times New Roman"/>
          <w:sz w:val="24"/>
          <w:szCs w:val="24"/>
        </w:rPr>
        <w:t>48</w:t>
      </w:r>
      <w:r w:rsidR="00052050">
        <w:rPr>
          <w:rFonts w:ascii="Times New Roman" w:eastAsia="Times New Roman" w:hAnsi="Times New Roman" w:cs="Times New Roman"/>
          <w:sz w:val="24"/>
          <w:szCs w:val="24"/>
        </w:rPr>
        <w:t xml:space="preserve"> P.M. H</w:t>
      </w:r>
      <w:r>
        <w:rPr>
          <w:rFonts w:ascii="Times New Roman" w:eastAsia="Times New Roman" w:hAnsi="Times New Roman" w:cs="Times New Roman"/>
          <w:sz w:val="24"/>
          <w:szCs w:val="24"/>
        </w:rPr>
        <w:t>e recognized</w:t>
      </w:r>
      <w:r w:rsidR="00095990">
        <w:rPr>
          <w:rFonts w:ascii="Times New Roman" w:eastAsia="Times New Roman" w:hAnsi="Times New Roman" w:cs="Times New Roman"/>
          <w:sz w:val="24"/>
          <w:szCs w:val="24"/>
        </w:rPr>
        <w:t xml:space="preserve"> the members who were present.</w:t>
      </w:r>
      <w:r w:rsidR="000520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b/>
          <w:sz w:val="24"/>
          <w:szCs w:val="24"/>
        </w:rPr>
        <w:t>Crowell</w:t>
      </w:r>
      <w:r w:rsidR="00FF61CA">
        <w:rPr>
          <w:rFonts w:ascii="Times New Roman" w:eastAsia="Times New Roman" w:hAnsi="Times New Roman" w:cs="Times New Roman"/>
          <w:sz w:val="24"/>
          <w:szCs w:val="24"/>
        </w:rPr>
        <w:t xml:space="preserve"> swore in al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l present who intended to speak.</w:t>
      </w:r>
    </w:p>
    <w:p w14:paraId="760835D3" w14:textId="77777777" w:rsidR="00FF61CA" w:rsidRDefault="00FF61CA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05C601" w14:textId="77777777" w:rsidR="00786CA6" w:rsidRDefault="00786CA6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9F2FF" w14:textId="77777777" w:rsidR="00CA00C3" w:rsidRDefault="00786CA6" w:rsidP="00CA00C3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6CA6">
        <w:rPr>
          <w:rFonts w:ascii="Times New Roman" w:eastAsia="Times New Roman" w:hAnsi="Times New Roman" w:cs="Times New Roman"/>
          <w:b/>
          <w:sz w:val="24"/>
          <w:szCs w:val="24"/>
        </w:rPr>
        <w:t>APPROVE MINUTES:</w:t>
      </w:r>
    </w:p>
    <w:p w14:paraId="333C0A49" w14:textId="77777777" w:rsidR="00001AAA" w:rsidRDefault="00001AAA" w:rsidP="00001AAA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6370B5" w14:textId="66DBB353" w:rsidR="00001AAA" w:rsidRPr="00001AAA" w:rsidRDefault="00001AAA" w:rsidP="00001AAA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Review of the Minutes from the Board of Adj</w:t>
      </w:r>
      <w:r w:rsidR="002F33DE">
        <w:rPr>
          <w:rFonts w:ascii="Times New Roman" w:eastAsia="Times New Roman" w:hAnsi="Times New Roman" w:cs="Times New Roman"/>
          <w:sz w:val="24"/>
          <w:szCs w:val="24"/>
        </w:rPr>
        <w:t xml:space="preserve">ustment meeting held on </w:t>
      </w:r>
      <w:r w:rsidR="00C760BF">
        <w:rPr>
          <w:rFonts w:ascii="Times New Roman" w:eastAsia="Times New Roman" w:hAnsi="Times New Roman" w:cs="Times New Roman"/>
          <w:sz w:val="24"/>
          <w:szCs w:val="24"/>
        </w:rPr>
        <w:t>May 8</w:t>
      </w:r>
      <w:r w:rsidR="00AB61A1">
        <w:rPr>
          <w:rFonts w:ascii="Times New Roman" w:eastAsia="Times New Roman" w:hAnsi="Times New Roman" w:cs="Times New Roman"/>
          <w:sz w:val="24"/>
          <w:szCs w:val="24"/>
        </w:rPr>
        <w:t>, 2025</w:t>
      </w:r>
    </w:p>
    <w:p w14:paraId="7EE78F97" w14:textId="77777777" w:rsidR="00CA00C3" w:rsidRDefault="00CA00C3" w:rsidP="00CA00C3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7C8AC5" w14:textId="35B5FD58" w:rsidR="00CA00C3" w:rsidRPr="00CA00C3" w:rsidRDefault="00CA00C3" w:rsidP="00CA00C3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 motion was made by Jo</w:t>
      </w:r>
      <w:r w:rsidR="00846D3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than Hi</w:t>
      </w:r>
      <w:r w:rsidR="007051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</w:t>
      </w:r>
      <w:r w:rsidR="00846D3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s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 seconded by J</w:t>
      </w:r>
      <w:r w:rsidR="008E20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</w:t>
      </w:r>
      <w:r w:rsidR="007051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n</w:t>
      </w:r>
      <w:r w:rsidR="00BA0C7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eusc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o appro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ve the minutes from the </w:t>
      </w:r>
      <w:r w:rsidR="00BA0C7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y 8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 2025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Board of Adjustment meeting as printed and distributed. Motion passed unanimously.</w:t>
      </w:r>
    </w:p>
    <w:p w14:paraId="08E4653C" w14:textId="77777777" w:rsidR="00786CA6" w:rsidRPr="00786CA6" w:rsidRDefault="00786CA6" w:rsidP="00786CA6">
      <w:pPr>
        <w:pStyle w:val="ListParagraph"/>
        <w:tabs>
          <w:tab w:val="left" w:pos="720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D0C7515" w14:textId="77777777" w:rsidR="003B63FB" w:rsidRDefault="003B63FB" w:rsidP="003B63FB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F468A5" w14:textId="77777777" w:rsidR="00786CA6" w:rsidRDefault="00786CA6" w:rsidP="00786CA6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LD BUSINE</w:t>
      </w:r>
      <w:r w:rsidR="00FB5963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: </w:t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NONE</w:t>
      </w:r>
    </w:p>
    <w:p w14:paraId="385F3664" w14:textId="77777777" w:rsidR="00786CA6" w:rsidRDefault="00786CA6" w:rsidP="00786CA6">
      <w:pPr>
        <w:pStyle w:val="ListParagraph"/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B679DD" w14:textId="77777777" w:rsidR="00786CA6" w:rsidRPr="00786CA6" w:rsidRDefault="00786CA6" w:rsidP="00306DDC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UBLIC HEARING:</w:t>
      </w:r>
    </w:p>
    <w:p w14:paraId="6E6DDD76" w14:textId="77777777" w:rsidR="00095990" w:rsidRPr="00306DDC" w:rsidRDefault="00095990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7D5F154" w14:textId="16FB9E9D" w:rsidR="00B61C0B" w:rsidRPr="002D0336" w:rsidRDefault="008E20B0" w:rsidP="002D0336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V</w:t>
      </w:r>
      <w:r w:rsidR="00A70E30">
        <w:rPr>
          <w:rFonts w:ascii="Times New Roman" w:hAnsi="Times New Roman" w:cs="Times New Roman"/>
          <w:b/>
          <w:sz w:val="24"/>
          <w:szCs w:val="24"/>
        </w:rPr>
        <w:t>25-0</w:t>
      </w:r>
      <w:r w:rsidR="00A0469E">
        <w:rPr>
          <w:rFonts w:ascii="Times New Roman" w:hAnsi="Times New Roman" w:cs="Times New Roman"/>
          <w:b/>
          <w:sz w:val="24"/>
          <w:szCs w:val="24"/>
        </w:rPr>
        <w:t>3</w:t>
      </w:r>
      <w:r w:rsidR="00566281" w:rsidRPr="00566281">
        <w:rPr>
          <w:rFonts w:ascii="Times New Roman" w:hAnsi="Times New Roman" w:cs="Times New Roman"/>
          <w:b/>
          <w:sz w:val="24"/>
          <w:szCs w:val="24"/>
        </w:rPr>
        <w:t>:</w:t>
      </w:r>
      <w:r w:rsidR="005662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0E30">
        <w:rPr>
          <w:rFonts w:ascii="Times New Roman" w:hAnsi="Times New Roman" w:cs="Times New Roman"/>
          <w:sz w:val="24"/>
          <w:szCs w:val="24"/>
        </w:rPr>
        <w:t xml:space="preserve">Variance to </w:t>
      </w:r>
      <w:r w:rsidR="00A0469E">
        <w:rPr>
          <w:rFonts w:ascii="Times New Roman" w:hAnsi="Times New Roman" w:cs="Times New Roman"/>
          <w:sz w:val="24"/>
          <w:szCs w:val="24"/>
        </w:rPr>
        <w:t>section 42.347 to allow</w:t>
      </w:r>
      <w:r w:rsidR="006620E4">
        <w:rPr>
          <w:rFonts w:ascii="Times New Roman" w:hAnsi="Times New Roman" w:cs="Times New Roman"/>
          <w:sz w:val="24"/>
          <w:szCs w:val="24"/>
        </w:rPr>
        <w:t xml:space="preserve"> a billboard larger than 192 square feet on property located along Hwy 63/Bisho</w:t>
      </w:r>
      <w:r w:rsidR="003C1CB8">
        <w:rPr>
          <w:rFonts w:ascii="Times New Roman" w:hAnsi="Times New Roman" w:cs="Times New Roman"/>
          <w:sz w:val="24"/>
          <w:szCs w:val="24"/>
        </w:rPr>
        <w:t>p Ave, in the C-2, General Commercial</w:t>
      </w:r>
      <w:r w:rsidR="003B318C">
        <w:rPr>
          <w:rFonts w:ascii="Times New Roman" w:hAnsi="Times New Roman" w:cs="Times New Roman"/>
          <w:sz w:val="24"/>
          <w:szCs w:val="24"/>
        </w:rPr>
        <w:t xml:space="preserve"> district at 1207 S Bishop Ave</w:t>
      </w:r>
      <w:r w:rsidR="003C71D7">
        <w:rPr>
          <w:rFonts w:ascii="Times New Roman" w:hAnsi="Times New Roman" w:cs="Times New Roman"/>
          <w:sz w:val="24"/>
          <w:szCs w:val="24"/>
        </w:rPr>
        <w:t>.</w:t>
      </w:r>
    </w:p>
    <w:p w14:paraId="3597E7ED" w14:textId="77777777" w:rsidR="00394760" w:rsidRDefault="00394760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2348F" w14:textId="33683429" w:rsidR="00C147D4" w:rsidRDefault="00C147D4" w:rsidP="00C147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ow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pens the public hearing at 5:</w:t>
      </w:r>
      <w:r w:rsidR="000B11BF">
        <w:rPr>
          <w:rFonts w:ascii="Times New Roman" w:eastAsia="Times New Roman" w:hAnsi="Times New Roman" w:cs="Times New Roman"/>
          <w:sz w:val="24"/>
          <w:szCs w:val="24"/>
        </w:rPr>
        <w:t>5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.M. </w:t>
      </w:r>
    </w:p>
    <w:p w14:paraId="1FA942B8" w14:textId="77777777" w:rsidR="002D0336" w:rsidRDefault="002D033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715B98" w14:textId="77777777" w:rsidR="002D0336" w:rsidRDefault="002D0336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1573">
        <w:rPr>
          <w:rFonts w:ascii="Times New Roman" w:eastAsia="Times New Roman" w:hAnsi="Times New Roman" w:cs="Times New Roman"/>
          <w:b/>
          <w:sz w:val="24"/>
          <w:szCs w:val="24"/>
        </w:rPr>
        <w:t>Tom Coo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sents </w:t>
      </w:r>
      <w:r w:rsidRPr="00095990">
        <w:rPr>
          <w:rFonts w:ascii="Times New Roman" w:eastAsia="Times New Roman" w:hAnsi="Times New Roman" w:cs="Times New Roman"/>
          <w:sz w:val="24"/>
          <w:szCs w:val="24"/>
        </w:rPr>
        <w:t xml:space="preserve">the staff report. </w:t>
      </w:r>
    </w:p>
    <w:p w14:paraId="0B71A795" w14:textId="77777777" w:rsidR="00C147D4" w:rsidRDefault="00C147D4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5776FE" w14:textId="54F48AFB" w:rsidR="00C147D4" w:rsidRDefault="00C147D4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was a discussion regarding </w:t>
      </w:r>
      <w:r w:rsidR="00AD449F">
        <w:rPr>
          <w:rFonts w:ascii="Times New Roman" w:eastAsia="Times New Roman" w:hAnsi="Times New Roman" w:cs="Times New Roman"/>
          <w:sz w:val="24"/>
          <w:szCs w:val="24"/>
        </w:rPr>
        <w:t xml:space="preserve">billboards on the opposite side of the street, the </w:t>
      </w:r>
      <w:r w:rsidR="000B11BF">
        <w:rPr>
          <w:rFonts w:ascii="Times New Roman" w:eastAsia="Times New Roman" w:hAnsi="Times New Roman" w:cs="Times New Roman"/>
          <w:sz w:val="24"/>
          <w:szCs w:val="24"/>
        </w:rPr>
        <w:t>sign size</w:t>
      </w:r>
      <w:r w:rsidR="00AD449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B11BF">
        <w:rPr>
          <w:rFonts w:ascii="Times New Roman" w:eastAsia="Times New Roman" w:hAnsi="Times New Roman" w:cs="Times New Roman"/>
          <w:sz w:val="24"/>
          <w:szCs w:val="24"/>
        </w:rPr>
        <w:t>stacking 2 signs on same sit</w:t>
      </w:r>
      <w:r w:rsidR="00AD449F">
        <w:rPr>
          <w:rFonts w:ascii="Times New Roman" w:eastAsia="Times New Roman" w:hAnsi="Times New Roman" w:cs="Times New Roman"/>
          <w:sz w:val="24"/>
          <w:szCs w:val="24"/>
        </w:rPr>
        <w:t xml:space="preserve">e. This double billboard is believed to be grandfathered in and does not meet the standards of the current code. </w:t>
      </w:r>
    </w:p>
    <w:p w14:paraId="06D3AC64" w14:textId="77777777" w:rsidR="000B6C89" w:rsidRDefault="000B6C89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B6AA62" w14:textId="77D7B46E" w:rsidR="004F0EBC" w:rsidRPr="004F0EBC" w:rsidRDefault="00AD449F" w:rsidP="00853C30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le Piercy</w:t>
      </w:r>
      <w:r w:rsidR="004F0EB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with Summit Locations located at 311 East Street, Gordon, OH 45304</w:t>
      </w:r>
      <w:r w:rsidR="004F0EBC">
        <w:rPr>
          <w:rFonts w:ascii="Times New Roman" w:eastAsia="Times New Roman" w:hAnsi="Times New Roman" w:cs="Times New Roman"/>
          <w:bCs/>
          <w:sz w:val="24"/>
          <w:szCs w:val="24"/>
        </w:rPr>
        <w:t>. Confirmed that he has been sworn i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Stated </w:t>
      </w:r>
      <w:r w:rsidR="004C6FEA">
        <w:rPr>
          <w:rFonts w:ascii="Times New Roman" w:eastAsia="Times New Roman" w:hAnsi="Times New Roman" w:cs="Times New Roman"/>
          <w:bCs/>
          <w:sz w:val="24"/>
          <w:szCs w:val="24"/>
        </w:rPr>
        <w:t xml:space="preserve">a lot of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he reason they would like more square footage</w:t>
      </w:r>
      <w:r w:rsidR="004C6FEA">
        <w:rPr>
          <w:rFonts w:ascii="Times New Roman" w:eastAsia="Times New Roman" w:hAnsi="Times New Roman" w:cs="Times New Roman"/>
          <w:bCs/>
          <w:sz w:val="24"/>
          <w:szCs w:val="24"/>
        </w:rPr>
        <w:t xml:space="preserve"> is financially driven, they want the best views possible and that they sell by the square footage. The </w:t>
      </w:r>
      <w:r w:rsidR="004C6FE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signs are sold by template sizes and 12’ x 24’ is one of the template sizes which reduces cost for the sign.</w:t>
      </w:r>
    </w:p>
    <w:p w14:paraId="65D06B60" w14:textId="77777777" w:rsidR="004F0EBC" w:rsidRDefault="004F0EBC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13DF28" w14:textId="40E53595" w:rsidR="00925F81" w:rsidRDefault="00925F81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owell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5638">
        <w:rPr>
          <w:rFonts w:ascii="Times New Roman" w:eastAsia="Times New Roman" w:hAnsi="Times New Roman" w:cs="Times New Roman"/>
          <w:sz w:val="24"/>
          <w:szCs w:val="24"/>
        </w:rPr>
        <w:t>clo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5638">
        <w:rPr>
          <w:rFonts w:ascii="Times New Roman" w:eastAsia="Times New Roman" w:hAnsi="Times New Roman" w:cs="Times New Roman"/>
          <w:sz w:val="24"/>
          <w:szCs w:val="24"/>
        </w:rPr>
        <w:t xml:space="preserve">the public hearing </w:t>
      </w:r>
      <w:r>
        <w:rPr>
          <w:rFonts w:ascii="Times New Roman" w:eastAsia="Times New Roman" w:hAnsi="Times New Roman" w:cs="Times New Roman"/>
          <w:sz w:val="24"/>
          <w:szCs w:val="24"/>
        </w:rPr>
        <w:t>wi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>th no citizen comments</w:t>
      </w:r>
      <w:r w:rsidR="004F0EBC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671D61">
        <w:rPr>
          <w:rFonts w:ascii="Times New Roman" w:eastAsia="Times New Roman" w:hAnsi="Times New Roman" w:cs="Times New Roman"/>
          <w:sz w:val="24"/>
          <w:szCs w:val="24"/>
        </w:rPr>
        <w:t>6:00</w:t>
      </w:r>
      <w:r w:rsidR="004F0EBC">
        <w:rPr>
          <w:rFonts w:ascii="Times New Roman" w:eastAsia="Times New Roman" w:hAnsi="Times New Roman" w:cs="Times New Roman"/>
          <w:sz w:val="24"/>
          <w:szCs w:val="24"/>
        </w:rPr>
        <w:t xml:space="preserve"> P.M.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 xml:space="preserve"> and mov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>to Board deliberation.</w:t>
      </w:r>
    </w:p>
    <w:p w14:paraId="70D41B9E" w14:textId="77777777" w:rsidR="00CB2F87" w:rsidRDefault="00CB2F87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417849" w14:textId="76317B7C" w:rsidR="00CB2F87" w:rsidRDefault="00CB2F87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oard discussed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letter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presented by the applica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y meet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amp; 5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>. The board wi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cuss the 2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</w:rPr>
        <w:t>, 3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>, 6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amp; 7</w:t>
      </w:r>
      <w:r w:rsidRPr="00CB2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.</w:t>
      </w:r>
    </w:p>
    <w:p w14:paraId="6364BC6C" w14:textId="77777777" w:rsidR="008B629E" w:rsidRDefault="008B629E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9D7299" w14:textId="786D958A" w:rsidR="00124823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1st Criterion:</w:t>
      </w:r>
      <w:r w:rsidR="00642A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2F87">
        <w:rPr>
          <w:rFonts w:ascii="Times New Roman" w:eastAsia="Times New Roman" w:hAnsi="Times New Roman" w:cs="Times New Roman"/>
          <w:sz w:val="24"/>
          <w:szCs w:val="24"/>
        </w:rPr>
        <w:t>Letter may meet criterion.</w:t>
      </w:r>
    </w:p>
    <w:p w14:paraId="7542189E" w14:textId="77777777" w:rsidR="005E787F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B758B8" w14:textId="0D58CD5D" w:rsidR="005E787F" w:rsidRPr="0075536B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2</w:t>
      </w:r>
      <w:r w:rsidRPr="005E787F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 w:rsidR="00252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536B">
        <w:rPr>
          <w:rFonts w:ascii="Times New Roman" w:eastAsia="Times New Roman" w:hAnsi="Times New Roman" w:cs="Times New Roman"/>
          <w:sz w:val="24"/>
          <w:szCs w:val="24"/>
        </w:rPr>
        <w:t xml:space="preserve">The board discusses the difference between on premise and off premise signs. </w:t>
      </w:r>
      <w:r w:rsidR="00D25D32">
        <w:rPr>
          <w:rFonts w:ascii="Times New Roman" w:eastAsia="Times New Roman" w:hAnsi="Times New Roman" w:cs="Times New Roman"/>
          <w:sz w:val="24"/>
          <w:szCs w:val="24"/>
        </w:rPr>
        <w:t>Voice vote shows 1 yes and 3 No’s.</w:t>
      </w:r>
    </w:p>
    <w:p w14:paraId="2BD32CF0" w14:textId="77777777" w:rsidR="0045671F" w:rsidRDefault="0045671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6FBF77" w14:textId="27DAACB0" w:rsidR="002526E1" w:rsidRDefault="002526E1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3</w:t>
      </w:r>
      <w:r w:rsidRPr="002526E1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3</w:t>
      </w:r>
      <w:r w:rsidRPr="00A4102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 was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t. </w:t>
      </w:r>
    </w:p>
    <w:p w14:paraId="5D110E9F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C186B" w14:textId="3CE93459" w:rsidR="00462589" w:rsidRDefault="007C5147" w:rsidP="004625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4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>Letter may meet criterion.</w:t>
      </w:r>
    </w:p>
    <w:p w14:paraId="19B18F53" w14:textId="77777777" w:rsidR="00462589" w:rsidRDefault="00462589" w:rsidP="004625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C03CB4" w14:textId="220F23D4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5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>Letter may meet criterion.</w:t>
      </w:r>
    </w:p>
    <w:p w14:paraId="43E57A4A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914BDD" w14:textId="0944CEA2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6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6</w:t>
      </w:r>
      <w:r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 was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t.</w:t>
      </w:r>
    </w:p>
    <w:p w14:paraId="4218351A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B9FBCA" w14:textId="5941A2B2" w:rsidR="007C5147" w:rsidRP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7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7</w:t>
      </w:r>
      <w:r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 was 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>
        <w:rPr>
          <w:rFonts w:ascii="Times New Roman" w:eastAsia="Times New Roman" w:hAnsi="Times New Roman" w:cs="Times New Roman"/>
          <w:sz w:val="24"/>
          <w:szCs w:val="24"/>
        </w:rPr>
        <w:t>met.</w:t>
      </w:r>
    </w:p>
    <w:p w14:paraId="3AFD49F4" w14:textId="77777777" w:rsidR="002526E1" w:rsidRDefault="002526E1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0AD9C1" w14:textId="73E46D70" w:rsidR="00124823" w:rsidRDefault="00FB5963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B596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 motion was made by Jo</w:t>
      </w:r>
      <w:r w:rsidR="00713F4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n Muesch</w:t>
      </w:r>
      <w:r w:rsidR="00642A0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, seconded by </w:t>
      </w:r>
      <w:r w:rsidR="0046258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Jo</w:t>
      </w:r>
      <w:r w:rsidR="00713F4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than Hines</w:t>
      </w:r>
      <w:r w:rsidR="008D67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o </w:t>
      </w:r>
      <w:r w:rsidR="00713F4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able the discussion to </w:t>
      </w:r>
      <w:r w:rsidR="0033271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he next meeting on October 23, 2025 to allow for additional information to be presented.</w:t>
      </w:r>
      <w:r w:rsidR="008D67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A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3570F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voice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vote </w:t>
      </w:r>
      <w:r w:rsidR="003570F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showed the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motion </w:t>
      </w:r>
      <w:r w:rsidR="003570F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assed unanimously.</w:t>
      </w:r>
    </w:p>
    <w:p w14:paraId="155078DD" w14:textId="77777777" w:rsidR="00D229FB" w:rsidRDefault="00D229FB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B396F28" w14:textId="3E89AFD7" w:rsidR="00D229FB" w:rsidRPr="003570FC" w:rsidRDefault="00D229FB" w:rsidP="003570FC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570FC">
        <w:rPr>
          <w:rFonts w:ascii="Times New Roman" w:eastAsia="Times New Roman" w:hAnsi="Times New Roman" w:cs="Times New Roman"/>
          <w:b/>
          <w:sz w:val="24"/>
          <w:szCs w:val="24"/>
        </w:rPr>
        <w:t>OTHER BUSINESS/REPORTS FROM THE CHAIRPERSON, COMMITTEE, OR STAFF:</w:t>
      </w:r>
    </w:p>
    <w:p w14:paraId="3EBCAE5D" w14:textId="351C71F8" w:rsidR="003570FC" w:rsidRDefault="003570FC" w:rsidP="003570FC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lection of Vice-Chairperson</w:t>
      </w:r>
    </w:p>
    <w:p w14:paraId="691126CC" w14:textId="77777777" w:rsidR="003570FC" w:rsidRDefault="003570FC" w:rsidP="003570FC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D08FCA" w14:textId="0FA44C4D" w:rsidR="003570FC" w:rsidRPr="003570FC" w:rsidRDefault="00C27DDD" w:rsidP="003570FC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hairperson Matt Crowell </w:t>
      </w:r>
      <w:r w:rsidR="003570FC">
        <w:rPr>
          <w:rFonts w:ascii="Times New Roman" w:eastAsia="Times New Roman" w:hAnsi="Times New Roman" w:cs="Times New Roman"/>
          <w:bCs/>
          <w:sz w:val="24"/>
          <w:szCs w:val="24"/>
        </w:rPr>
        <w:t xml:space="preserve">tabled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he election </w:t>
      </w:r>
      <w:r w:rsidR="003570FC">
        <w:rPr>
          <w:rFonts w:ascii="Times New Roman" w:eastAsia="Times New Roman" w:hAnsi="Times New Roman" w:cs="Times New Roman"/>
          <w:bCs/>
          <w:sz w:val="24"/>
          <w:szCs w:val="24"/>
        </w:rPr>
        <w:t>to a later date.</w:t>
      </w:r>
    </w:p>
    <w:p w14:paraId="756A2633" w14:textId="77777777" w:rsidR="00A4102C" w:rsidRDefault="00A4102C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1C3315" w14:textId="77777777" w:rsidR="00C84200" w:rsidRDefault="00C84200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E08E55" w14:textId="71EAC0D2" w:rsidR="001F18F0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ing no further business, t</w:t>
      </w:r>
      <w:r w:rsidR="00AC0102">
        <w:rPr>
          <w:rFonts w:ascii="Times New Roman" w:eastAsia="Times New Roman" w:hAnsi="Times New Roman" w:cs="Times New Roman"/>
          <w:sz w:val="24"/>
          <w:szCs w:val="24"/>
        </w:rPr>
        <w:t xml:space="preserve">he meeting was adjourned at </w:t>
      </w:r>
      <w:r w:rsidR="0033271D">
        <w:rPr>
          <w:rFonts w:ascii="Times New Roman" w:eastAsia="Times New Roman" w:hAnsi="Times New Roman" w:cs="Times New Roman"/>
          <w:sz w:val="24"/>
          <w:szCs w:val="24"/>
        </w:rPr>
        <w:t>6:1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.M.</w:t>
      </w:r>
    </w:p>
    <w:p w14:paraId="5BC14DAF" w14:textId="77777777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inutes prepared by </w:t>
      </w:r>
      <w:r w:rsidRPr="00B433C6">
        <w:rPr>
          <w:rFonts w:ascii="Times New Roman" w:eastAsia="Times New Roman" w:hAnsi="Times New Roman" w:cs="Times New Roman"/>
          <w:b/>
          <w:sz w:val="24"/>
          <w:szCs w:val="24"/>
        </w:rPr>
        <w:t>Cindy Brow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21CE279D" w14:textId="77777777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D2813B" w14:textId="16128B9E" w:rsidR="00B433C6" w:rsidRP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EXT MEETING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96593">
        <w:rPr>
          <w:rFonts w:ascii="Times New Roman" w:eastAsia="Times New Roman" w:hAnsi="Times New Roman" w:cs="Times New Roman"/>
          <w:b/>
          <w:sz w:val="24"/>
          <w:szCs w:val="24"/>
        </w:rPr>
        <w:t xml:space="preserve">Thursday </w:t>
      </w:r>
      <w:r w:rsidR="0033271D">
        <w:rPr>
          <w:rFonts w:ascii="Times New Roman" w:eastAsia="Times New Roman" w:hAnsi="Times New Roman" w:cs="Times New Roman"/>
          <w:b/>
          <w:sz w:val="24"/>
          <w:szCs w:val="24"/>
        </w:rPr>
        <w:t>October 23</w:t>
      </w:r>
      <w:r w:rsidR="00AA2121">
        <w:rPr>
          <w:rFonts w:ascii="Times New Roman" w:eastAsia="Times New Roman" w:hAnsi="Times New Roman" w:cs="Times New Roman"/>
          <w:b/>
          <w:sz w:val="24"/>
          <w:szCs w:val="24"/>
        </w:rPr>
        <w:t>, 2025</w:t>
      </w:r>
    </w:p>
    <w:sectPr w:rsidR="00B433C6" w:rsidRPr="00B43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0E788D"/>
    <w:multiLevelType w:val="hybridMultilevel"/>
    <w:tmpl w:val="79E25300"/>
    <w:lvl w:ilvl="0" w:tplc="8460BABE">
      <w:start w:val="1"/>
      <w:numFmt w:val="upperRoman"/>
      <w:lvlText w:val="%1."/>
      <w:lvlJc w:val="righ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E22DF"/>
    <w:multiLevelType w:val="hybridMultilevel"/>
    <w:tmpl w:val="685295D2"/>
    <w:lvl w:ilvl="0" w:tplc="51E051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6137C7"/>
    <w:multiLevelType w:val="hybridMultilevel"/>
    <w:tmpl w:val="5CE66EB8"/>
    <w:lvl w:ilvl="0" w:tplc="2264D9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144E3"/>
    <w:multiLevelType w:val="hybridMultilevel"/>
    <w:tmpl w:val="898401A8"/>
    <w:lvl w:ilvl="0" w:tplc="EBFCD3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C4463D"/>
    <w:multiLevelType w:val="hybridMultilevel"/>
    <w:tmpl w:val="8CDA0642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8E90B36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color w:val="000000" w:themeColor="text1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876044653">
    <w:abstractNumId w:val="4"/>
  </w:num>
  <w:num w:numId="2" w16cid:durableId="492529804">
    <w:abstractNumId w:val="2"/>
  </w:num>
  <w:num w:numId="3" w16cid:durableId="1524900754">
    <w:abstractNumId w:val="0"/>
  </w:num>
  <w:num w:numId="4" w16cid:durableId="1727220836">
    <w:abstractNumId w:val="3"/>
  </w:num>
  <w:num w:numId="5" w16cid:durableId="268197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be0MDOyNLK0sLBU0lEKTi0uzszPAykwtKgFACZHeA8tAAAA"/>
  </w:docVars>
  <w:rsids>
    <w:rsidRoot w:val="00745715"/>
    <w:rsid w:val="00001AAA"/>
    <w:rsid w:val="00005B9F"/>
    <w:rsid w:val="00010AE9"/>
    <w:rsid w:val="0001793B"/>
    <w:rsid w:val="00042342"/>
    <w:rsid w:val="00044D25"/>
    <w:rsid w:val="00044DDD"/>
    <w:rsid w:val="000453BC"/>
    <w:rsid w:val="00052050"/>
    <w:rsid w:val="00052A13"/>
    <w:rsid w:val="00063362"/>
    <w:rsid w:val="000719EB"/>
    <w:rsid w:val="00073ECF"/>
    <w:rsid w:val="00093109"/>
    <w:rsid w:val="00095638"/>
    <w:rsid w:val="00095990"/>
    <w:rsid w:val="000B11BF"/>
    <w:rsid w:val="000B6C89"/>
    <w:rsid w:val="000F4C80"/>
    <w:rsid w:val="000F6451"/>
    <w:rsid w:val="00120C42"/>
    <w:rsid w:val="00124823"/>
    <w:rsid w:val="001439D9"/>
    <w:rsid w:val="00150C2E"/>
    <w:rsid w:val="00156A24"/>
    <w:rsid w:val="00170237"/>
    <w:rsid w:val="0019390E"/>
    <w:rsid w:val="001956C4"/>
    <w:rsid w:val="001A2C96"/>
    <w:rsid w:val="001A57B7"/>
    <w:rsid w:val="001B1573"/>
    <w:rsid w:val="001B4215"/>
    <w:rsid w:val="001B4EDF"/>
    <w:rsid w:val="001E0E9F"/>
    <w:rsid w:val="001F18F0"/>
    <w:rsid w:val="001F1E44"/>
    <w:rsid w:val="0020612C"/>
    <w:rsid w:val="00216672"/>
    <w:rsid w:val="00220C81"/>
    <w:rsid w:val="00227E67"/>
    <w:rsid w:val="00247E8C"/>
    <w:rsid w:val="002526E1"/>
    <w:rsid w:val="00254C5A"/>
    <w:rsid w:val="0026034C"/>
    <w:rsid w:val="00270D76"/>
    <w:rsid w:val="002753BE"/>
    <w:rsid w:val="00280E16"/>
    <w:rsid w:val="00283B01"/>
    <w:rsid w:val="00284E96"/>
    <w:rsid w:val="00286B81"/>
    <w:rsid w:val="0029543C"/>
    <w:rsid w:val="002A0260"/>
    <w:rsid w:val="002A7177"/>
    <w:rsid w:val="002B1ECB"/>
    <w:rsid w:val="002B5599"/>
    <w:rsid w:val="002D0336"/>
    <w:rsid w:val="002D22DF"/>
    <w:rsid w:val="002D7C0E"/>
    <w:rsid w:val="002F0C4F"/>
    <w:rsid w:val="002F33DE"/>
    <w:rsid w:val="002F6841"/>
    <w:rsid w:val="00306DDC"/>
    <w:rsid w:val="00313446"/>
    <w:rsid w:val="0031365D"/>
    <w:rsid w:val="003202F0"/>
    <w:rsid w:val="0032371F"/>
    <w:rsid w:val="003241DB"/>
    <w:rsid w:val="00330781"/>
    <w:rsid w:val="0033271D"/>
    <w:rsid w:val="00337BA6"/>
    <w:rsid w:val="00352E67"/>
    <w:rsid w:val="003570FC"/>
    <w:rsid w:val="00364157"/>
    <w:rsid w:val="00394760"/>
    <w:rsid w:val="003B318C"/>
    <w:rsid w:val="003B63FB"/>
    <w:rsid w:val="003C1CB8"/>
    <w:rsid w:val="003C4EFA"/>
    <w:rsid w:val="003C71D7"/>
    <w:rsid w:val="003D5B04"/>
    <w:rsid w:val="003D78FC"/>
    <w:rsid w:val="003E783F"/>
    <w:rsid w:val="003F2F04"/>
    <w:rsid w:val="00420060"/>
    <w:rsid w:val="0042627D"/>
    <w:rsid w:val="00427173"/>
    <w:rsid w:val="00435C99"/>
    <w:rsid w:val="00445249"/>
    <w:rsid w:val="00447079"/>
    <w:rsid w:val="00454DD9"/>
    <w:rsid w:val="0045671F"/>
    <w:rsid w:val="00457B12"/>
    <w:rsid w:val="00461272"/>
    <w:rsid w:val="00462589"/>
    <w:rsid w:val="0046664B"/>
    <w:rsid w:val="00471843"/>
    <w:rsid w:val="00471891"/>
    <w:rsid w:val="00471D4E"/>
    <w:rsid w:val="00473DB6"/>
    <w:rsid w:val="00496665"/>
    <w:rsid w:val="004A4A7C"/>
    <w:rsid w:val="004C0AA4"/>
    <w:rsid w:val="004C6FEA"/>
    <w:rsid w:val="004E1DC1"/>
    <w:rsid w:val="004E30F8"/>
    <w:rsid w:val="004F0EBC"/>
    <w:rsid w:val="00513652"/>
    <w:rsid w:val="0053541B"/>
    <w:rsid w:val="005420F8"/>
    <w:rsid w:val="00543C37"/>
    <w:rsid w:val="005617AA"/>
    <w:rsid w:val="0056314F"/>
    <w:rsid w:val="0056325A"/>
    <w:rsid w:val="00566281"/>
    <w:rsid w:val="00581A8C"/>
    <w:rsid w:val="00585913"/>
    <w:rsid w:val="00597646"/>
    <w:rsid w:val="005A22D3"/>
    <w:rsid w:val="005A608D"/>
    <w:rsid w:val="005A6C42"/>
    <w:rsid w:val="005B00B7"/>
    <w:rsid w:val="005B7E2E"/>
    <w:rsid w:val="005C0F3C"/>
    <w:rsid w:val="005C11DB"/>
    <w:rsid w:val="005D15F2"/>
    <w:rsid w:val="005D49F0"/>
    <w:rsid w:val="005E43D3"/>
    <w:rsid w:val="005E787F"/>
    <w:rsid w:val="00602CFC"/>
    <w:rsid w:val="0060323F"/>
    <w:rsid w:val="00605CE0"/>
    <w:rsid w:val="006267D7"/>
    <w:rsid w:val="00640092"/>
    <w:rsid w:val="00642A0A"/>
    <w:rsid w:val="00643ECC"/>
    <w:rsid w:val="00644CCC"/>
    <w:rsid w:val="006605C9"/>
    <w:rsid w:val="006620E4"/>
    <w:rsid w:val="0066679C"/>
    <w:rsid w:val="00667874"/>
    <w:rsid w:val="00671D61"/>
    <w:rsid w:val="00672245"/>
    <w:rsid w:val="00674CCD"/>
    <w:rsid w:val="0069669F"/>
    <w:rsid w:val="006B3BC9"/>
    <w:rsid w:val="006D17FD"/>
    <w:rsid w:val="006D4AEB"/>
    <w:rsid w:val="006D6191"/>
    <w:rsid w:val="006F554C"/>
    <w:rsid w:val="006F5960"/>
    <w:rsid w:val="006F5EAE"/>
    <w:rsid w:val="006F79C3"/>
    <w:rsid w:val="0070166E"/>
    <w:rsid w:val="007033E8"/>
    <w:rsid w:val="00705107"/>
    <w:rsid w:val="00713F48"/>
    <w:rsid w:val="00721B4F"/>
    <w:rsid w:val="007228AC"/>
    <w:rsid w:val="00722F86"/>
    <w:rsid w:val="007328A2"/>
    <w:rsid w:val="00732DEB"/>
    <w:rsid w:val="0073624D"/>
    <w:rsid w:val="00745715"/>
    <w:rsid w:val="00752810"/>
    <w:rsid w:val="0075536B"/>
    <w:rsid w:val="0077353F"/>
    <w:rsid w:val="0078247B"/>
    <w:rsid w:val="00786CA6"/>
    <w:rsid w:val="0079322B"/>
    <w:rsid w:val="007A4554"/>
    <w:rsid w:val="007A6E2D"/>
    <w:rsid w:val="007C5147"/>
    <w:rsid w:val="007E4967"/>
    <w:rsid w:val="007F2C4F"/>
    <w:rsid w:val="00801731"/>
    <w:rsid w:val="00802D69"/>
    <w:rsid w:val="0081221C"/>
    <w:rsid w:val="008147A6"/>
    <w:rsid w:val="00823894"/>
    <w:rsid w:val="00831CBA"/>
    <w:rsid w:val="00846D31"/>
    <w:rsid w:val="00846D72"/>
    <w:rsid w:val="00852773"/>
    <w:rsid w:val="00853C30"/>
    <w:rsid w:val="008546C1"/>
    <w:rsid w:val="008648BE"/>
    <w:rsid w:val="0087041D"/>
    <w:rsid w:val="00897D58"/>
    <w:rsid w:val="008B090F"/>
    <w:rsid w:val="008B629E"/>
    <w:rsid w:val="008D33EB"/>
    <w:rsid w:val="008D435A"/>
    <w:rsid w:val="008D67AB"/>
    <w:rsid w:val="008D778D"/>
    <w:rsid w:val="008E20B0"/>
    <w:rsid w:val="008F5A39"/>
    <w:rsid w:val="009031B4"/>
    <w:rsid w:val="00915886"/>
    <w:rsid w:val="00925504"/>
    <w:rsid w:val="00925F81"/>
    <w:rsid w:val="009377D7"/>
    <w:rsid w:val="0094434E"/>
    <w:rsid w:val="0096764B"/>
    <w:rsid w:val="00967CB5"/>
    <w:rsid w:val="00981859"/>
    <w:rsid w:val="009909E9"/>
    <w:rsid w:val="009A05CC"/>
    <w:rsid w:val="009A3C24"/>
    <w:rsid w:val="009B2A8C"/>
    <w:rsid w:val="009C0416"/>
    <w:rsid w:val="009E1A25"/>
    <w:rsid w:val="009E55BB"/>
    <w:rsid w:val="009E778F"/>
    <w:rsid w:val="00A02377"/>
    <w:rsid w:val="00A02BB3"/>
    <w:rsid w:val="00A02F31"/>
    <w:rsid w:val="00A03A8E"/>
    <w:rsid w:val="00A0469E"/>
    <w:rsid w:val="00A0531D"/>
    <w:rsid w:val="00A32BA9"/>
    <w:rsid w:val="00A4102C"/>
    <w:rsid w:val="00A63B78"/>
    <w:rsid w:val="00A70E30"/>
    <w:rsid w:val="00A83E82"/>
    <w:rsid w:val="00A9345D"/>
    <w:rsid w:val="00A95968"/>
    <w:rsid w:val="00A96593"/>
    <w:rsid w:val="00AA2121"/>
    <w:rsid w:val="00AB61A1"/>
    <w:rsid w:val="00AC0102"/>
    <w:rsid w:val="00AC44B6"/>
    <w:rsid w:val="00AD2AEF"/>
    <w:rsid w:val="00AD449F"/>
    <w:rsid w:val="00B0040B"/>
    <w:rsid w:val="00B01CE9"/>
    <w:rsid w:val="00B15008"/>
    <w:rsid w:val="00B1644C"/>
    <w:rsid w:val="00B32FFF"/>
    <w:rsid w:val="00B433C6"/>
    <w:rsid w:val="00B4364B"/>
    <w:rsid w:val="00B45979"/>
    <w:rsid w:val="00B47E5B"/>
    <w:rsid w:val="00B54559"/>
    <w:rsid w:val="00B607B4"/>
    <w:rsid w:val="00B61C0B"/>
    <w:rsid w:val="00B66AA9"/>
    <w:rsid w:val="00B73D34"/>
    <w:rsid w:val="00BA0C72"/>
    <w:rsid w:val="00BB62D3"/>
    <w:rsid w:val="00BE0B11"/>
    <w:rsid w:val="00BF07A1"/>
    <w:rsid w:val="00BF5580"/>
    <w:rsid w:val="00C147D4"/>
    <w:rsid w:val="00C27DDD"/>
    <w:rsid w:val="00C31712"/>
    <w:rsid w:val="00C40DC7"/>
    <w:rsid w:val="00C47E29"/>
    <w:rsid w:val="00C55A14"/>
    <w:rsid w:val="00C578F9"/>
    <w:rsid w:val="00C714F2"/>
    <w:rsid w:val="00C760BF"/>
    <w:rsid w:val="00C83592"/>
    <w:rsid w:val="00C84200"/>
    <w:rsid w:val="00CA00C3"/>
    <w:rsid w:val="00CA0377"/>
    <w:rsid w:val="00CA62DB"/>
    <w:rsid w:val="00CB2F87"/>
    <w:rsid w:val="00CD40ED"/>
    <w:rsid w:val="00CD4D7E"/>
    <w:rsid w:val="00CD6B05"/>
    <w:rsid w:val="00D229FB"/>
    <w:rsid w:val="00D25D32"/>
    <w:rsid w:val="00D44E9B"/>
    <w:rsid w:val="00D524E5"/>
    <w:rsid w:val="00D5390D"/>
    <w:rsid w:val="00D84FC8"/>
    <w:rsid w:val="00DA3457"/>
    <w:rsid w:val="00DA495C"/>
    <w:rsid w:val="00DA4A78"/>
    <w:rsid w:val="00DD38A4"/>
    <w:rsid w:val="00DD4BBE"/>
    <w:rsid w:val="00DE463B"/>
    <w:rsid w:val="00DE651C"/>
    <w:rsid w:val="00DF0CF0"/>
    <w:rsid w:val="00E0181F"/>
    <w:rsid w:val="00E21F74"/>
    <w:rsid w:val="00E24BBC"/>
    <w:rsid w:val="00E6312A"/>
    <w:rsid w:val="00E653BB"/>
    <w:rsid w:val="00E90A59"/>
    <w:rsid w:val="00E943AD"/>
    <w:rsid w:val="00EB2BF9"/>
    <w:rsid w:val="00EB7A22"/>
    <w:rsid w:val="00EB7CBE"/>
    <w:rsid w:val="00EC3D37"/>
    <w:rsid w:val="00EC6898"/>
    <w:rsid w:val="00ED15EB"/>
    <w:rsid w:val="00EF324F"/>
    <w:rsid w:val="00EF6D09"/>
    <w:rsid w:val="00F3331F"/>
    <w:rsid w:val="00F362F4"/>
    <w:rsid w:val="00F40225"/>
    <w:rsid w:val="00F43C08"/>
    <w:rsid w:val="00F43DEF"/>
    <w:rsid w:val="00F44A96"/>
    <w:rsid w:val="00F61ECD"/>
    <w:rsid w:val="00F71199"/>
    <w:rsid w:val="00F74FA9"/>
    <w:rsid w:val="00F84E88"/>
    <w:rsid w:val="00F91E83"/>
    <w:rsid w:val="00F91F37"/>
    <w:rsid w:val="00F9686F"/>
    <w:rsid w:val="00FA4EC5"/>
    <w:rsid w:val="00FB5963"/>
    <w:rsid w:val="00FC12D2"/>
    <w:rsid w:val="00FF35FC"/>
    <w:rsid w:val="00FF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65AB0"/>
  <w15:chartTrackingRefBased/>
  <w15:docId w15:val="{3ACF407B-CC9B-4329-8693-682A9BFC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3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A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2BA9"/>
    <w:pPr>
      <w:spacing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D7855-AD63-4921-B83B-00EA6B87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, MO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Brown</dc:creator>
  <cp:keywords/>
  <dc:description/>
  <cp:lastModifiedBy>Cindy Brown</cp:lastModifiedBy>
  <cp:revision>35</cp:revision>
  <cp:lastPrinted>2025-10-16T15:24:00Z</cp:lastPrinted>
  <dcterms:created xsi:type="dcterms:W3CDTF">2025-06-04T13:32:00Z</dcterms:created>
  <dcterms:modified xsi:type="dcterms:W3CDTF">2025-10-16T21:25:00Z</dcterms:modified>
</cp:coreProperties>
</file>